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324B1C" w14:textId="4407F0CF" w:rsidR="004D420E" w:rsidRDefault="00FF7117">
      <w:pPr>
        <w:tabs>
          <w:tab w:val="center" w:pos="4680"/>
        </w:tabs>
        <w:jc w:val="both"/>
      </w:pPr>
      <w:r>
        <w:tab/>
      </w:r>
      <w:bookmarkStart w:id="0" w:name="OLE_LINK4"/>
    </w:p>
    <w:p w14:paraId="076819E6" w14:textId="77777777" w:rsidR="004D420E" w:rsidRDefault="004D420E">
      <w:pPr>
        <w:tabs>
          <w:tab w:val="center" w:pos="4680"/>
        </w:tabs>
        <w:jc w:val="both"/>
      </w:pPr>
    </w:p>
    <w:p w14:paraId="05FB2331" w14:textId="346D6DFB" w:rsidR="00FF7117" w:rsidRPr="002A1647" w:rsidRDefault="00FF7117" w:rsidP="000174AD">
      <w:pPr>
        <w:tabs>
          <w:tab w:val="center" w:pos="4680"/>
        </w:tabs>
        <w:jc w:val="center"/>
        <w:rPr>
          <w:rFonts w:ascii="Calibri" w:hAnsi="Calibri"/>
          <w:sz w:val="32"/>
          <w:szCs w:val="32"/>
        </w:rPr>
      </w:pPr>
      <w:r w:rsidRPr="002A1647">
        <w:rPr>
          <w:rFonts w:ascii="Calibri" w:hAnsi="Calibri"/>
          <w:b/>
          <w:bCs/>
          <w:sz w:val="32"/>
          <w:szCs w:val="32"/>
        </w:rPr>
        <w:t>Boulder County Community Action Programs</w:t>
      </w:r>
      <w:r w:rsidR="00AC0D60">
        <w:rPr>
          <w:rFonts w:ascii="Calibri" w:hAnsi="Calibri"/>
          <w:b/>
          <w:bCs/>
          <w:sz w:val="32"/>
          <w:szCs w:val="32"/>
        </w:rPr>
        <w:t xml:space="preserve"> (CAP)</w:t>
      </w:r>
    </w:p>
    <w:p w14:paraId="0E81D563" w14:textId="68013E86" w:rsidR="00FF7117" w:rsidRDefault="00FF7117" w:rsidP="000174AD">
      <w:pPr>
        <w:tabs>
          <w:tab w:val="center" w:pos="4680"/>
        </w:tabs>
        <w:jc w:val="center"/>
        <w:rPr>
          <w:rFonts w:ascii="Calibri" w:hAnsi="Calibri"/>
          <w:b/>
          <w:bCs/>
          <w:sz w:val="28"/>
          <w:szCs w:val="28"/>
        </w:rPr>
      </w:pPr>
      <w:r w:rsidRPr="00143BEE">
        <w:rPr>
          <w:rFonts w:ascii="Calibri" w:hAnsi="Calibri"/>
          <w:b/>
          <w:bCs/>
          <w:sz w:val="28"/>
          <w:szCs w:val="28"/>
        </w:rPr>
        <w:t>Twenty-</w:t>
      </w:r>
      <w:r w:rsidR="00117621">
        <w:rPr>
          <w:rFonts w:ascii="Calibri" w:hAnsi="Calibri"/>
          <w:b/>
          <w:bCs/>
          <w:sz w:val="28"/>
          <w:szCs w:val="28"/>
        </w:rPr>
        <w:t>Nin</w:t>
      </w:r>
      <w:r w:rsidR="008949EE">
        <w:rPr>
          <w:rFonts w:ascii="Calibri" w:hAnsi="Calibri"/>
          <w:b/>
          <w:bCs/>
          <w:sz w:val="28"/>
          <w:szCs w:val="28"/>
        </w:rPr>
        <w:t>th</w:t>
      </w:r>
      <w:r w:rsidRPr="00143BEE">
        <w:rPr>
          <w:rFonts w:ascii="Calibri" w:hAnsi="Calibri"/>
          <w:b/>
          <w:bCs/>
          <w:sz w:val="28"/>
          <w:szCs w:val="28"/>
        </w:rPr>
        <w:t xml:space="preserve"> Annual Multicultural Awards Banquet</w:t>
      </w:r>
    </w:p>
    <w:p w14:paraId="6E0CA0FA" w14:textId="77777777" w:rsidR="000174AD" w:rsidRPr="000174AD" w:rsidRDefault="000174AD" w:rsidP="000174AD">
      <w:pPr>
        <w:tabs>
          <w:tab w:val="center" w:pos="4680"/>
        </w:tabs>
        <w:jc w:val="center"/>
        <w:rPr>
          <w:rFonts w:ascii="Calibri" w:hAnsi="Calibri"/>
          <w:b/>
          <w:bCs/>
          <w:sz w:val="20"/>
          <w:szCs w:val="20"/>
        </w:rPr>
      </w:pPr>
    </w:p>
    <w:p w14:paraId="25E3EE7D" w14:textId="12460256" w:rsidR="00FF7117" w:rsidRDefault="00FF7117" w:rsidP="000174AD">
      <w:pPr>
        <w:pBdr>
          <w:bottom w:val="single" w:sz="12" w:space="1" w:color="auto"/>
        </w:pBdr>
        <w:tabs>
          <w:tab w:val="center" w:pos="4680"/>
        </w:tabs>
        <w:jc w:val="center"/>
        <w:rPr>
          <w:rFonts w:ascii="Calibri" w:hAnsi="Calibri"/>
        </w:rPr>
      </w:pPr>
      <w:r w:rsidRPr="00143BEE">
        <w:rPr>
          <w:rFonts w:ascii="Calibri" w:hAnsi="Calibri"/>
        </w:rPr>
        <w:t>A program that celebrates community contributors and cultural diversity</w:t>
      </w:r>
    </w:p>
    <w:p w14:paraId="15F4428B" w14:textId="77777777" w:rsidR="00720192" w:rsidRPr="00B5662A" w:rsidRDefault="00720192">
      <w:pPr>
        <w:pBdr>
          <w:bottom w:val="single" w:sz="12" w:space="1" w:color="auto"/>
        </w:pBdr>
        <w:tabs>
          <w:tab w:val="center" w:pos="4680"/>
        </w:tabs>
        <w:jc w:val="both"/>
        <w:rPr>
          <w:rFonts w:ascii="Calibri" w:hAnsi="Calibri"/>
          <w:sz w:val="20"/>
          <w:szCs w:val="20"/>
        </w:rPr>
      </w:pPr>
    </w:p>
    <w:p w14:paraId="3440FBBD" w14:textId="77777777" w:rsidR="00FF7117" w:rsidRPr="00B5662A" w:rsidRDefault="00FF7117">
      <w:pPr>
        <w:pBdr>
          <w:bottom w:val="single" w:sz="12" w:space="1" w:color="auto"/>
        </w:pBdr>
        <w:tabs>
          <w:tab w:val="center" w:pos="4680"/>
        </w:tabs>
        <w:jc w:val="both"/>
        <w:rPr>
          <w:rFonts w:ascii="Calibri" w:hAnsi="Calibri"/>
          <w:sz w:val="18"/>
          <w:szCs w:val="18"/>
        </w:rPr>
      </w:pPr>
    </w:p>
    <w:p w14:paraId="3C0662B1" w14:textId="77777777" w:rsidR="00FF7117" w:rsidRPr="00EA52E6" w:rsidRDefault="00FF7117">
      <w:pPr>
        <w:jc w:val="both"/>
        <w:rPr>
          <w:rFonts w:ascii="Calibri" w:hAnsi="Calibri"/>
          <w:b/>
          <w:bCs/>
          <w:sz w:val="16"/>
          <w:szCs w:val="16"/>
        </w:rPr>
      </w:pPr>
    </w:p>
    <w:p w14:paraId="4EF31C2C" w14:textId="0480F077" w:rsidR="0054285D" w:rsidRDefault="00FF7117" w:rsidP="000174AD">
      <w:pPr>
        <w:spacing w:line="360" w:lineRule="auto"/>
        <w:jc w:val="center"/>
        <w:rPr>
          <w:rFonts w:ascii="Calibri" w:hAnsi="Calibri"/>
          <w:b/>
          <w:bCs/>
          <w:sz w:val="32"/>
          <w:szCs w:val="32"/>
        </w:rPr>
      </w:pPr>
      <w:r w:rsidRPr="00720192">
        <w:rPr>
          <w:rFonts w:ascii="Calibri" w:hAnsi="Calibri"/>
          <w:b/>
          <w:bCs/>
          <w:sz w:val="32"/>
          <w:szCs w:val="32"/>
        </w:rPr>
        <w:t>20</w:t>
      </w:r>
      <w:r w:rsidR="009605F7" w:rsidRPr="00720192">
        <w:rPr>
          <w:rFonts w:ascii="Calibri" w:hAnsi="Calibri"/>
          <w:b/>
          <w:bCs/>
          <w:sz w:val="32"/>
          <w:szCs w:val="32"/>
        </w:rPr>
        <w:t>1</w:t>
      </w:r>
      <w:r w:rsidR="00117621">
        <w:rPr>
          <w:rFonts w:ascii="Calibri" w:hAnsi="Calibri"/>
          <w:b/>
          <w:bCs/>
          <w:sz w:val="32"/>
          <w:szCs w:val="32"/>
        </w:rPr>
        <w:t>7</w:t>
      </w:r>
      <w:r w:rsidRPr="00720192">
        <w:rPr>
          <w:rFonts w:ascii="Calibri" w:hAnsi="Calibri"/>
          <w:b/>
          <w:bCs/>
          <w:sz w:val="32"/>
          <w:szCs w:val="32"/>
        </w:rPr>
        <w:t xml:space="preserve"> Contribution Form</w:t>
      </w:r>
    </w:p>
    <w:p w14:paraId="5C83DD4C" w14:textId="77777777" w:rsidR="0054285D" w:rsidRPr="0054285D" w:rsidRDefault="0054285D" w:rsidP="000174AD">
      <w:pPr>
        <w:spacing w:line="360" w:lineRule="auto"/>
        <w:jc w:val="center"/>
        <w:rPr>
          <w:rFonts w:ascii="Calibri" w:hAnsi="Calibri"/>
          <w:b/>
          <w:bCs/>
          <w:sz w:val="16"/>
          <w:szCs w:val="16"/>
        </w:rPr>
      </w:pPr>
    </w:p>
    <w:p w14:paraId="69FE2D04" w14:textId="1A0D2735" w:rsidR="0026313E" w:rsidRDefault="0054285D" w:rsidP="0054285D">
      <w:pPr>
        <w:jc w:val="center"/>
        <w:rPr>
          <w:rFonts w:ascii="Arial Black" w:hAnsi="Arial Black"/>
          <w:b/>
          <w:noProof/>
        </w:rPr>
      </w:pPr>
      <w:r w:rsidRPr="0054285D">
        <w:rPr>
          <w:rFonts w:ascii="Arial Black" w:hAnsi="Arial Black"/>
          <w:b/>
        </w:rPr>
        <w:t>To access</w:t>
      </w:r>
      <w:r w:rsidR="00313691">
        <w:rPr>
          <w:rFonts w:ascii="Arial Black" w:hAnsi="Arial Black"/>
          <w:b/>
        </w:rPr>
        <w:t xml:space="preserve"> online </w:t>
      </w:r>
      <w:r w:rsidRPr="0054285D">
        <w:rPr>
          <w:rFonts w:ascii="Arial Black" w:hAnsi="Arial Black"/>
          <w:b/>
        </w:rPr>
        <w:t xml:space="preserve">form, go </w:t>
      </w:r>
      <w:r w:rsidRPr="0054285D">
        <w:rPr>
          <w:rFonts w:ascii="Arial Black" w:hAnsi="Arial Black"/>
          <w:b/>
          <w:noProof/>
        </w:rPr>
        <w:t>to:</w:t>
      </w:r>
    </w:p>
    <w:p w14:paraId="666BCAA4" w14:textId="5049E66B" w:rsidR="0026313E" w:rsidRDefault="0026313E" w:rsidP="0054285D">
      <w:pPr>
        <w:jc w:val="center"/>
        <w:rPr>
          <w:rFonts w:ascii="Arial Black" w:hAnsi="Arial Black"/>
          <w:b/>
          <w:noProof/>
        </w:rPr>
      </w:pPr>
      <w:r>
        <w:rPr>
          <w:rFonts w:ascii="Arial Black" w:hAnsi="Arial Black"/>
          <w:b/>
          <w:noProof/>
        </w:rPr>
        <w:t>www.BoulderCountyCAP.org</w:t>
      </w:r>
    </w:p>
    <w:p w14:paraId="46726F65" w14:textId="3E1985D7" w:rsidR="0054285D" w:rsidRPr="0054285D" w:rsidRDefault="0054285D" w:rsidP="0054285D">
      <w:pPr>
        <w:jc w:val="center"/>
        <w:rPr>
          <w:rFonts w:ascii="Arial Black" w:hAnsi="Arial Black"/>
          <w:b/>
          <w:sz w:val="20"/>
          <w:szCs w:val="20"/>
        </w:rPr>
      </w:pPr>
      <w:r w:rsidRPr="0054285D">
        <w:rPr>
          <w:rFonts w:ascii="Arial Black" w:hAnsi="Arial Black"/>
          <w:b/>
          <w:sz w:val="20"/>
          <w:szCs w:val="20"/>
        </w:rPr>
        <w:t xml:space="preserve"> </w:t>
      </w:r>
    </w:p>
    <w:p w14:paraId="271F8CC5" w14:textId="789861B1" w:rsidR="00720192" w:rsidRDefault="00720192" w:rsidP="0054285D">
      <w:pPr>
        <w:spacing w:line="360" w:lineRule="auto"/>
        <w:rPr>
          <w:rFonts w:ascii="Calibri" w:hAnsi="Calibri"/>
          <w:b/>
          <w:bCs/>
          <w:sz w:val="16"/>
          <w:szCs w:val="16"/>
        </w:rPr>
      </w:pPr>
    </w:p>
    <w:p w14:paraId="08E8AE14" w14:textId="77777777" w:rsidR="0054285D" w:rsidRPr="00B5662A" w:rsidRDefault="0054285D" w:rsidP="0054285D">
      <w:pPr>
        <w:spacing w:line="360" w:lineRule="auto"/>
        <w:rPr>
          <w:rFonts w:ascii="Calibri" w:hAnsi="Calibri"/>
          <w:b/>
          <w:bCs/>
          <w:sz w:val="16"/>
          <w:szCs w:val="16"/>
        </w:rPr>
      </w:pPr>
    </w:p>
    <w:p w14:paraId="4BE1CEB4" w14:textId="77777777" w:rsidR="00117621" w:rsidRPr="00720192" w:rsidRDefault="00FF7117">
      <w:pPr>
        <w:spacing w:line="360" w:lineRule="auto"/>
        <w:jc w:val="both"/>
        <w:rPr>
          <w:rFonts w:ascii="Calibri" w:hAnsi="Calibri"/>
          <w:b/>
          <w:sz w:val="28"/>
          <w:szCs w:val="28"/>
        </w:rPr>
      </w:pPr>
      <w:r w:rsidRPr="00720192">
        <w:rPr>
          <w:rFonts w:ascii="Calibri" w:hAnsi="Calibri"/>
          <w:b/>
          <w:sz w:val="28"/>
          <w:szCs w:val="28"/>
        </w:rPr>
        <w:t xml:space="preserve">I </w:t>
      </w:r>
      <w:r w:rsidR="00720192">
        <w:rPr>
          <w:rFonts w:ascii="Calibri" w:hAnsi="Calibri"/>
          <w:b/>
          <w:sz w:val="28"/>
          <w:szCs w:val="28"/>
        </w:rPr>
        <w:t xml:space="preserve">would like to </w:t>
      </w:r>
      <w:r w:rsidRPr="00720192">
        <w:rPr>
          <w:rFonts w:ascii="Calibri" w:hAnsi="Calibri"/>
          <w:b/>
          <w:sz w:val="28"/>
          <w:szCs w:val="28"/>
        </w:rPr>
        <w:t>be a:</w:t>
      </w:r>
    </w:p>
    <w:tbl>
      <w:tblPr>
        <w:tblW w:w="0" w:type="auto"/>
        <w:jc w:val="center"/>
        <w:tblInd w:w="-6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0"/>
        <w:gridCol w:w="1864"/>
        <w:gridCol w:w="5689"/>
      </w:tblGrid>
      <w:tr w:rsidR="00117621" w:rsidRPr="003E251A" w14:paraId="4F9F2BAD" w14:textId="77777777" w:rsidTr="00117621">
        <w:trPr>
          <w:jc w:val="center"/>
        </w:trPr>
        <w:tc>
          <w:tcPr>
            <w:tcW w:w="3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30C3BFC9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Platinum: Presenting Sponsor</w:t>
            </w:r>
          </w:p>
        </w:tc>
        <w:tc>
          <w:tcPr>
            <w:tcW w:w="18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60A1472D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$5,000</w:t>
            </w:r>
          </w:p>
        </w:tc>
        <w:tc>
          <w:tcPr>
            <w:tcW w:w="56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26347C4A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Presentation of plaque</w:t>
            </w:r>
          </w:p>
          <w:p w14:paraId="4690EEC9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Original work of art</w:t>
            </w:r>
          </w:p>
          <w:p w14:paraId="41256EEF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 xml:space="preserve">Full </w:t>
            </w:r>
            <w:r w:rsidRPr="003E251A">
              <w:rPr>
                <w:rFonts w:ascii="Arial" w:hAnsi="Arial" w:cs="Arial"/>
                <w:color w:val="3A3A3A"/>
                <w:sz w:val="20"/>
                <w:szCs w:val="20"/>
              </w:rPr>
              <w:t>page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 xml:space="preserve"> ad in Awards Banquet Program</w:t>
            </w:r>
          </w:p>
          <w:p w14:paraId="541D9F77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Twenty tickets to banquet and La Fiesta</w:t>
            </w:r>
          </w:p>
          <w:p w14:paraId="0F7B6D81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Company/Agency logo on all advertisements</w:t>
            </w:r>
            <w:r w:rsidRPr="003E251A">
              <w:rPr>
                <w:rFonts w:ascii="Arial" w:hAnsi="Arial" w:cs="Arial"/>
                <w:color w:val="3A3A3A"/>
                <w:sz w:val="20"/>
                <w:szCs w:val="20"/>
              </w:rPr>
              <w:t xml:space="preserve">,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forms and invitations</w:t>
            </w:r>
          </w:p>
          <w:p w14:paraId="0D24961A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Logo on Website and boosted Facebook post</w:t>
            </w:r>
          </w:p>
        </w:tc>
      </w:tr>
      <w:tr w:rsidR="00117621" w:rsidRPr="003E251A" w14:paraId="24FFF4D9" w14:textId="77777777" w:rsidTr="00117621">
        <w:trPr>
          <w:jc w:val="center"/>
        </w:trPr>
        <w:tc>
          <w:tcPr>
            <w:tcW w:w="32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285B6996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Gold: Prime Sponsor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55EE5BE2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$2,500</w:t>
            </w:r>
          </w:p>
        </w:tc>
        <w:tc>
          <w:tcPr>
            <w:tcW w:w="56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3447D660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Original work of art</w:t>
            </w:r>
          </w:p>
          <w:p w14:paraId="42F80295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 xml:space="preserve">Full </w:t>
            </w:r>
            <w:r w:rsidRPr="003E251A">
              <w:rPr>
                <w:rFonts w:ascii="Arial" w:hAnsi="Arial" w:cs="Arial"/>
                <w:color w:val="3A3A3A"/>
                <w:sz w:val="20"/>
                <w:szCs w:val="20"/>
              </w:rPr>
              <w:t>page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 xml:space="preserve"> ad in Awards Banquet Program</w:t>
            </w:r>
          </w:p>
          <w:p w14:paraId="3F87E293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Ten tickets to banquet and La Fiesta</w:t>
            </w:r>
          </w:p>
          <w:p w14:paraId="5B0BF013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Company/Agency logo on all advertisements</w:t>
            </w:r>
            <w:r w:rsidRPr="003E251A">
              <w:rPr>
                <w:rFonts w:ascii="Arial" w:hAnsi="Arial" w:cs="Arial"/>
                <w:color w:val="3A3A3A"/>
                <w:sz w:val="20"/>
                <w:szCs w:val="20"/>
              </w:rPr>
              <w:t xml:space="preserve">,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forms and invitations</w:t>
            </w:r>
          </w:p>
          <w:p w14:paraId="7405FE76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-</w:t>
            </w:r>
            <w:r w:rsidRPr="003E251A">
              <w:rPr>
                <w:rFonts w:ascii="Arial" w:hAnsi="Arial" w:cs="Arial"/>
                <w:color w:val="202020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Logo on Website and boosted Facebook post</w:t>
            </w:r>
          </w:p>
        </w:tc>
      </w:tr>
      <w:tr w:rsidR="00117621" w:rsidRPr="003E251A" w14:paraId="615445F3" w14:textId="77777777" w:rsidTr="00117621">
        <w:trPr>
          <w:jc w:val="center"/>
        </w:trPr>
        <w:tc>
          <w:tcPr>
            <w:tcW w:w="32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0A60E59A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Silver: Sponsor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42550456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$1,000</w:t>
            </w:r>
          </w:p>
        </w:tc>
        <w:tc>
          <w:tcPr>
            <w:tcW w:w="56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52942458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sz w:val="22"/>
                <w:szCs w:val="22"/>
              </w:rPr>
              <w:t>-</w:t>
            </w:r>
            <w:r w:rsidRPr="003E251A">
              <w:rPr>
                <w:rFonts w:ascii="Arial" w:hAnsi="Arial" w:cs="Arial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Full page ad in the Awards Banquet Program</w:t>
            </w:r>
          </w:p>
          <w:p w14:paraId="18431A4A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sz w:val="22"/>
                <w:szCs w:val="22"/>
              </w:rPr>
              <w:t>-</w:t>
            </w:r>
            <w:r w:rsidRPr="003E251A">
              <w:rPr>
                <w:rFonts w:ascii="Arial" w:hAnsi="Arial" w:cs="Arial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Logo on Website and boosted Facebook post</w:t>
            </w:r>
          </w:p>
        </w:tc>
      </w:tr>
      <w:tr w:rsidR="00117621" w:rsidRPr="003E251A" w14:paraId="589B4417" w14:textId="77777777" w:rsidTr="00117621">
        <w:trPr>
          <w:jc w:val="center"/>
        </w:trPr>
        <w:tc>
          <w:tcPr>
            <w:tcW w:w="32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790C5689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Bronze: Partner Sponsor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6960CF1C" w14:textId="77777777" w:rsidR="00117621" w:rsidRPr="003E251A" w:rsidRDefault="00117621" w:rsidP="00BC6C42">
            <w:pPr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</w:rPr>
              <w:t>$500</w:t>
            </w:r>
          </w:p>
        </w:tc>
        <w:tc>
          <w:tcPr>
            <w:tcW w:w="56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41F6636D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sz w:val="22"/>
                <w:szCs w:val="22"/>
              </w:rPr>
              <w:t>-</w:t>
            </w:r>
            <w:r w:rsidRPr="003E251A">
              <w:rPr>
                <w:rFonts w:ascii="Arial" w:hAnsi="Arial" w:cs="Arial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Half</w:t>
            </w:r>
            <w:r>
              <w:rPr>
                <w:rFonts w:ascii="Arial" w:hAnsi="Arial" w:cs="Arial"/>
                <w:color w:val="202020"/>
                <w:sz w:val="20"/>
                <w:szCs w:val="20"/>
              </w:rPr>
              <w:t xml:space="preserve">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page ad in the Awards Banquet Program</w:t>
            </w:r>
          </w:p>
          <w:p w14:paraId="245128E9" w14:textId="77777777" w:rsidR="00117621" w:rsidRPr="003E251A" w:rsidRDefault="00117621" w:rsidP="00BC6C42">
            <w:pPr>
              <w:pStyle w:val="ListParagraph"/>
              <w:spacing w:after="40"/>
              <w:ind w:hanging="360"/>
              <w:rPr>
                <w:rFonts w:ascii="Arial" w:hAnsi="Arial" w:cs="Arial"/>
              </w:rPr>
            </w:pPr>
            <w:r w:rsidRPr="003E251A">
              <w:rPr>
                <w:rFonts w:ascii="Arial" w:hAnsi="Arial" w:cs="Arial"/>
                <w:sz w:val="22"/>
                <w:szCs w:val="22"/>
              </w:rPr>
              <w:t>-</w:t>
            </w:r>
            <w:r w:rsidRPr="003E251A">
              <w:rPr>
                <w:rFonts w:ascii="Arial" w:hAnsi="Arial" w:cs="Arial"/>
                <w:sz w:val="14"/>
                <w:szCs w:val="14"/>
              </w:rPr>
              <w:t xml:space="preserve">       </w:t>
            </w:r>
            <w:r w:rsidRPr="003E251A">
              <w:rPr>
                <w:rFonts w:ascii="Arial" w:hAnsi="Arial" w:cs="Arial"/>
                <w:color w:val="202020"/>
                <w:sz w:val="20"/>
                <w:szCs w:val="20"/>
              </w:rPr>
              <w:t>Logo on Website and boosted Facebook post</w:t>
            </w:r>
          </w:p>
        </w:tc>
      </w:tr>
    </w:tbl>
    <w:p w14:paraId="7CB4419E" w14:textId="77777777" w:rsidR="00143BEE" w:rsidRPr="00EA52E6" w:rsidRDefault="00143BEE">
      <w:pPr>
        <w:spacing w:line="360" w:lineRule="auto"/>
        <w:jc w:val="both"/>
        <w:rPr>
          <w:rFonts w:ascii="Calibri" w:hAnsi="Calibri"/>
          <w:sz w:val="16"/>
          <w:szCs w:val="16"/>
        </w:rPr>
      </w:pPr>
    </w:p>
    <w:tbl>
      <w:tblPr>
        <w:tblW w:w="10800" w:type="dxa"/>
        <w:tblInd w:w="-3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2736"/>
        <w:gridCol w:w="2394"/>
        <w:gridCol w:w="3690"/>
        <w:gridCol w:w="1980"/>
      </w:tblGrid>
      <w:tr w:rsidR="00EA52E6" w:rsidRPr="00117621" w14:paraId="56ED12CE" w14:textId="77777777" w:rsidTr="00117621">
        <w:tc>
          <w:tcPr>
            <w:tcW w:w="2736" w:type="dxa"/>
          </w:tcPr>
          <w:p w14:paraId="336FCCC5" w14:textId="77777777" w:rsidR="00EA52E6" w:rsidRPr="00117621" w:rsidRDefault="00EA52E6" w:rsidP="00117621">
            <w:pPr>
              <w:rPr>
                <w:rFonts w:ascii="Arial" w:hAnsi="Arial" w:cs="Arial"/>
                <w:sz w:val="22"/>
                <w:szCs w:val="22"/>
              </w:rPr>
            </w:pPr>
            <w:r w:rsidRPr="00117621">
              <w:rPr>
                <w:rFonts w:ascii="Arial" w:hAnsi="Arial" w:cs="Arial"/>
                <w:sz w:val="22"/>
                <w:szCs w:val="22"/>
              </w:rPr>
              <w:t>Name:</w:t>
            </w:r>
          </w:p>
        </w:tc>
        <w:tc>
          <w:tcPr>
            <w:tcW w:w="2394" w:type="dxa"/>
          </w:tcPr>
          <w:p w14:paraId="630F7ABB" w14:textId="77777777" w:rsidR="00EA52E6" w:rsidRPr="00117621" w:rsidRDefault="00EA52E6" w:rsidP="00117621">
            <w:pPr>
              <w:rPr>
                <w:rFonts w:ascii="Arial" w:hAnsi="Arial" w:cs="Arial"/>
                <w:sz w:val="22"/>
                <w:szCs w:val="22"/>
              </w:rPr>
            </w:pPr>
            <w:r w:rsidRPr="00117621">
              <w:rPr>
                <w:rFonts w:ascii="Arial" w:hAnsi="Arial" w:cs="Arial"/>
                <w:sz w:val="22"/>
                <w:szCs w:val="22"/>
              </w:rPr>
              <w:t>Organization:</w:t>
            </w:r>
          </w:p>
        </w:tc>
        <w:tc>
          <w:tcPr>
            <w:tcW w:w="3690" w:type="dxa"/>
          </w:tcPr>
          <w:p w14:paraId="63E4379D" w14:textId="77777777" w:rsidR="00EA52E6" w:rsidRPr="00117621" w:rsidRDefault="00EA52E6" w:rsidP="00117621">
            <w:pPr>
              <w:rPr>
                <w:rFonts w:ascii="Arial" w:hAnsi="Arial" w:cs="Arial"/>
                <w:sz w:val="22"/>
                <w:szCs w:val="22"/>
              </w:rPr>
            </w:pPr>
            <w:r w:rsidRPr="00117621">
              <w:rPr>
                <w:rFonts w:ascii="Arial" w:hAnsi="Arial" w:cs="Arial"/>
                <w:sz w:val="22"/>
                <w:szCs w:val="22"/>
              </w:rPr>
              <w:t>Address</w:t>
            </w:r>
            <w:r w:rsidR="002A1647" w:rsidRPr="00117621">
              <w:rPr>
                <w:rFonts w:ascii="Arial" w:hAnsi="Arial" w:cs="Arial"/>
                <w:sz w:val="22"/>
                <w:szCs w:val="22"/>
              </w:rPr>
              <w:t>:</w:t>
            </w:r>
            <w:r w:rsidR="00947FEE" w:rsidRPr="0011762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A1647" w:rsidRPr="00117621">
              <w:rPr>
                <w:rFonts w:ascii="Arial" w:hAnsi="Arial" w:cs="Arial"/>
                <w:sz w:val="22"/>
                <w:szCs w:val="22"/>
              </w:rPr>
              <w:t>(street, city, state &amp; zip)</w:t>
            </w:r>
          </w:p>
        </w:tc>
        <w:tc>
          <w:tcPr>
            <w:tcW w:w="1980" w:type="dxa"/>
          </w:tcPr>
          <w:p w14:paraId="45368084" w14:textId="77777777" w:rsidR="00EA52E6" w:rsidRPr="00117621" w:rsidRDefault="00EA52E6" w:rsidP="00117621">
            <w:pPr>
              <w:rPr>
                <w:rFonts w:ascii="Arial" w:hAnsi="Arial" w:cs="Arial"/>
                <w:sz w:val="22"/>
                <w:szCs w:val="22"/>
              </w:rPr>
            </w:pPr>
            <w:r w:rsidRPr="00117621">
              <w:rPr>
                <w:rFonts w:ascii="Arial" w:hAnsi="Arial" w:cs="Arial"/>
                <w:sz w:val="22"/>
                <w:szCs w:val="22"/>
              </w:rPr>
              <w:t>Phone/s:</w:t>
            </w:r>
          </w:p>
        </w:tc>
      </w:tr>
      <w:tr w:rsidR="00EA52E6" w:rsidRPr="00117621" w14:paraId="6ECB0CA6" w14:textId="77777777" w:rsidTr="00117621">
        <w:tc>
          <w:tcPr>
            <w:tcW w:w="2736" w:type="dxa"/>
          </w:tcPr>
          <w:p w14:paraId="5FF75448" w14:textId="77777777" w:rsidR="00EA52E6" w:rsidRPr="00117621" w:rsidRDefault="00EA52E6" w:rsidP="00D07C85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4" w:type="dxa"/>
          </w:tcPr>
          <w:p w14:paraId="2E693A21" w14:textId="77777777" w:rsidR="00EA52E6" w:rsidRPr="00117621" w:rsidRDefault="00EA52E6" w:rsidP="00D07C85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90" w:type="dxa"/>
          </w:tcPr>
          <w:p w14:paraId="15E7D404" w14:textId="77777777" w:rsidR="00EA52E6" w:rsidRPr="00117621" w:rsidRDefault="00EA52E6" w:rsidP="00D07C85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63B6887" w14:textId="77777777" w:rsidR="00EA52E6" w:rsidRPr="00117621" w:rsidRDefault="00EA52E6" w:rsidP="00D07C85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9BD50A0" w14:textId="77777777" w:rsidR="00497618" w:rsidRPr="00117621" w:rsidRDefault="00497618" w:rsidP="00D07C85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EB12653" w14:textId="77777777" w:rsidR="00FF7117" w:rsidRPr="00B5662A" w:rsidRDefault="00FF7117">
      <w:pPr>
        <w:jc w:val="both"/>
        <w:rPr>
          <w:rFonts w:ascii="Calibri" w:hAnsi="Calibri"/>
          <w:sz w:val="16"/>
          <w:szCs w:val="16"/>
        </w:rPr>
      </w:pPr>
    </w:p>
    <w:p w14:paraId="6D98BBA9" w14:textId="77777777" w:rsidR="00720192" w:rsidRPr="00B5662A" w:rsidRDefault="00720192">
      <w:pPr>
        <w:jc w:val="both"/>
        <w:rPr>
          <w:rFonts w:ascii="Calibri" w:hAnsi="Calibri"/>
          <w:bCs/>
          <w:sz w:val="16"/>
          <w:szCs w:val="16"/>
        </w:rPr>
      </w:pPr>
    </w:p>
    <w:p w14:paraId="6D183F40" w14:textId="06274988" w:rsidR="00FF7117" w:rsidRPr="000174AD" w:rsidRDefault="00FF7117" w:rsidP="00720192">
      <w:pPr>
        <w:jc w:val="center"/>
        <w:rPr>
          <w:rFonts w:ascii="Calibri" w:hAnsi="Calibri"/>
          <w:b/>
          <w:bCs/>
        </w:rPr>
      </w:pPr>
      <w:r w:rsidRPr="000174AD">
        <w:rPr>
          <w:rFonts w:ascii="Calibri" w:hAnsi="Calibri"/>
          <w:b/>
          <w:bCs/>
        </w:rPr>
        <w:t xml:space="preserve">*Please note: Camera-ready art for the black-and-white ads </w:t>
      </w:r>
      <w:r w:rsidR="000174AD" w:rsidRPr="000174AD">
        <w:rPr>
          <w:rFonts w:ascii="Calibri" w:hAnsi="Calibri"/>
          <w:b/>
          <w:bCs/>
        </w:rPr>
        <w:t xml:space="preserve">is </w:t>
      </w:r>
      <w:r w:rsidRPr="000174AD">
        <w:rPr>
          <w:rFonts w:ascii="Calibri" w:hAnsi="Calibri"/>
          <w:b/>
          <w:bCs/>
        </w:rPr>
        <w:t>required.</w:t>
      </w:r>
      <w:r w:rsidR="000174AD" w:rsidRPr="000174AD">
        <w:rPr>
          <w:rFonts w:ascii="Calibri" w:hAnsi="Calibri"/>
          <w:b/>
          <w:bCs/>
        </w:rPr>
        <w:t xml:space="preserve"> </w:t>
      </w:r>
      <w:r w:rsidRPr="000174AD">
        <w:rPr>
          <w:rFonts w:ascii="Calibri" w:hAnsi="Calibri"/>
          <w:b/>
          <w:bCs/>
        </w:rPr>
        <w:t xml:space="preserve">DUE August </w:t>
      </w:r>
      <w:r w:rsidR="001A4C3E" w:rsidRPr="000174AD">
        <w:rPr>
          <w:rFonts w:ascii="Calibri" w:hAnsi="Calibri"/>
          <w:b/>
          <w:bCs/>
        </w:rPr>
        <w:t>1</w:t>
      </w:r>
      <w:r w:rsidR="00117621">
        <w:rPr>
          <w:rFonts w:ascii="Calibri" w:hAnsi="Calibri"/>
          <w:b/>
          <w:bCs/>
        </w:rPr>
        <w:t>1</w:t>
      </w:r>
      <w:r w:rsidR="009605F7" w:rsidRPr="000174AD">
        <w:rPr>
          <w:rFonts w:ascii="Calibri" w:hAnsi="Calibri"/>
          <w:b/>
          <w:bCs/>
        </w:rPr>
        <w:t>, 201</w:t>
      </w:r>
      <w:r w:rsidR="00117621">
        <w:rPr>
          <w:rFonts w:ascii="Calibri" w:hAnsi="Calibri"/>
          <w:b/>
          <w:bCs/>
        </w:rPr>
        <w:t>7</w:t>
      </w:r>
    </w:p>
    <w:p w14:paraId="5DA72949" w14:textId="77777777" w:rsidR="000174AD" w:rsidRPr="00B5662A" w:rsidRDefault="000174AD" w:rsidP="00720192">
      <w:pPr>
        <w:jc w:val="center"/>
        <w:rPr>
          <w:rFonts w:ascii="Calibri" w:hAnsi="Calibri"/>
          <w:b/>
          <w:bCs/>
          <w:sz w:val="20"/>
          <w:szCs w:val="20"/>
        </w:rPr>
      </w:pPr>
    </w:p>
    <w:p w14:paraId="70E7B025" w14:textId="45F6C820" w:rsidR="000174AD" w:rsidRPr="000174AD" w:rsidRDefault="000174AD" w:rsidP="00720192">
      <w:pPr>
        <w:jc w:val="center"/>
        <w:rPr>
          <w:rFonts w:ascii="Calibri" w:hAnsi="Calibri"/>
          <w:b/>
          <w:bCs/>
        </w:rPr>
      </w:pPr>
      <w:r w:rsidRPr="000174AD">
        <w:rPr>
          <w:rFonts w:ascii="Calibri" w:hAnsi="Calibri"/>
          <w:b/>
          <w:bCs/>
        </w:rPr>
        <w:t>E</w:t>
      </w:r>
      <w:r w:rsidR="00AC0D60">
        <w:rPr>
          <w:rFonts w:ascii="Calibri" w:hAnsi="Calibri"/>
          <w:b/>
          <w:bCs/>
        </w:rPr>
        <w:t>-</w:t>
      </w:r>
      <w:r w:rsidRPr="000174AD">
        <w:rPr>
          <w:rFonts w:ascii="Calibri" w:hAnsi="Calibri"/>
          <w:b/>
          <w:bCs/>
        </w:rPr>
        <w:t xml:space="preserve">mail ads </w:t>
      </w:r>
      <w:r w:rsidRPr="0054285D">
        <w:rPr>
          <w:rFonts w:ascii="Calibri" w:hAnsi="Calibri"/>
          <w:b/>
          <w:bCs/>
          <w:noProof/>
        </w:rPr>
        <w:t>to:</w:t>
      </w:r>
      <w:r w:rsidRPr="000174AD">
        <w:rPr>
          <w:rFonts w:ascii="Calibri" w:hAnsi="Calibri"/>
          <w:b/>
          <w:bCs/>
        </w:rPr>
        <w:t xml:space="preserve"> </w:t>
      </w:r>
      <w:hyperlink r:id="rId11" w:history="1">
        <w:r w:rsidRPr="000174AD">
          <w:rPr>
            <w:rStyle w:val="Hyperlink"/>
            <w:rFonts w:ascii="Calibri" w:hAnsi="Calibri"/>
            <w:b/>
            <w:bCs/>
          </w:rPr>
          <w:t>sgoetz@bouldercounty.org</w:t>
        </w:r>
      </w:hyperlink>
    </w:p>
    <w:bookmarkEnd w:id="0"/>
    <w:p w14:paraId="119E4064" w14:textId="77777777" w:rsidR="000174AD" w:rsidRDefault="000174AD">
      <w:pPr>
        <w:jc w:val="center"/>
        <w:rPr>
          <w:rFonts w:ascii="Calibri" w:hAnsi="Calibri"/>
          <w:b/>
          <w:bCs/>
        </w:rPr>
      </w:pPr>
    </w:p>
    <w:p w14:paraId="4F2D9006" w14:textId="68CEB8AF" w:rsidR="000174AD" w:rsidRDefault="00B5662A">
      <w:pPr>
        <w:jc w:val="center"/>
        <w:rPr>
          <w:rFonts w:ascii="Calibri" w:hAnsi="Calibri"/>
          <w:b/>
          <w:bCs/>
        </w:rPr>
      </w:pPr>
      <w:bookmarkStart w:id="1" w:name="_GoBack"/>
      <w:bookmarkEnd w:id="1"/>
      <w:r>
        <w:rPr>
          <w:rFonts w:ascii="Calibri" w:hAnsi="Calibri"/>
          <w:b/>
          <w:bCs/>
        </w:rPr>
        <w:t>Mail Contributions &amp; Form to:</w:t>
      </w:r>
    </w:p>
    <w:p w14:paraId="22F642C6" w14:textId="01FE8E1C" w:rsidR="000174AD" w:rsidRDefault="000174AD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Community Action </w:t>
      </w:r>
      <w:r w:rsidR="0044524D">
        <w:rPr>
          <w:rFonts w:ascii="Calibri" w:hAnsi="Calibri"/>
          <w:b/>
          <w:bCs/>
        </w:rPr>
        <w:t>Development Corporation (CADC)</w:t>
      </w:r>
    </w:p>
    <w:p w14:paraId="5C6C6C96" w14:textId="67EA6B8A" w:rsidR="000174AD" w:rsidRDefault="000174AD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Box 471, Boulder, CO 80306</w:t>
      </w:r>
    </w:p>
    <w:p w14:paraId="7ECFF695" w14:textId="77777777" w:rsidR="00B5662A" w:rsidRPr="00B5662A" w:rsidRDefault="00B5662A" w:rsidP="00B5662A">
      <w:pPr>
        <w:rPr>
          <w:rFonts w:ascii="Calibri" w:hAnsi="Calibri"/>
          <w:b/>
          <w:bCs/>
          <w:sz w:val="20"/>
          <w:szCs w:val="20"/>
        </w:rPr>
      </w:pPr>
    </w:p>
    <w:p w14:paraId="76EBBA1B" w14:textId="77777777" w:rsidR="00B5662A" w:rsidRPr="00B5662A" w:rsidRDefault="00B5662A" w:rsidP="00B5662A">
      <w:pPr>
        <w:rPr>
          <w:rFonts w:ascii="Calibri" w:hAnsi="Calibri"/>
          <w:b/>
          <w:bCs/>
          <w:sz w:val="20"/>
          <w:szCs w:val="20"/>
        </w:rPr>
      </w:pPr>
    </w:p>
    <w:p w14:paraId="15E96491" w14:textId="77777777" w:rsidR="00B5662A" w:rsidRPr="00B5662A" w:rsidRDefault="00B5662A" w:rsidP="00B5662A">
      <w:pPr>
        <w:rPr>
          <w:rFonts w:ascii="Calibri" w:hAnsi="Calibri"/>
          <w:b/>
          <w:bCs/>
          <w:sz w:val="20"/>
          <w:szCs w:val="20"/>
        </w:rPr>
      </w:pPr>
    </w:p>
    <w:p w14:paraId="6CF3D84F" w14:textId="378B0BCA" w:rsidR="0054285D" w:rsidRDefault="0054285D" w:rsidP="00B5662A">
      <w:pPr>
        <w:rPr>
          <w:rFonts w:ascii="Calibri" w:hAnsi="Calibri"/>
          <w:b/>
          <w:bCs/>
        </w:rPr>
      </w:pPr>
    </w:p>
    <w:sectPr w:rsidR="0054285D" w:rsidSect="002A1647">
      <w:pgSz w:w="12240" w:h="15840"/>
      <w:pgMar w:top="288" w:right="1152" w:bottom="144" w:left="1152" w:header="576" w:footer="57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7F23A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40DB48B9"/>
    <w:multiLevelType w:val="hybridMultilevel"/>
    <w:tmpl w:val="FE8A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wtDS2NDY0NzY3MrRQ0lEKTi0uzszPAykwrAUARDmAiywAAAA="/>
  </w:docVars>
  <w:rsids>
    <w:rsidRoot w:val="00C61B7C"/>
    <w:rsid w:val="000173CA"/>
    <w:rsid w:val="000174AD"/>
    <w:rsid w:val="00086EB5"/>
    <w:rsid w:val="000A517B"/>
    <w:rsid w:val="00117621"/>
    <w:rsid w:val="00143BEE"/>
    <w:rsid w:val="00175005"/>
    <w:rsid w:val="001779AA"/>
    <w:rsid w:val="00192EA5"/>
    <w:rsid w:val="001A01DC"/>
    <w:rsid w:val="001A4C3E"/>
    <w:rsid w:val="00236C71"/>
    <w:rsid w:val="00242543"/>
    <w:rsid w:val="00250363"/>
    <w:rsid w:val="002605CF"/>
    <w:rsid w:val="0026313E"/>
    <w:rsid w:val="0028070B"/>
    <w:rsid w:val="002A1647"/>
    <w:rsid w:val="00313691"/>
    <w:rsid w:val="003B6E8D"/>
    <w:rsid w:val="004145D1"/>
    <w:rsid w:val="0044524D"/>
    <w:rsid w:val="00497618"/>
    <w:rsid w:val="004D420E"/>
    <w:rsid w:val="004F3670"/>
    <w:rsid w:val="00523828"/>
    <w:rsid w:val="0054285D"/>
    <w:rsid w:val="00553CF0"/>
    <w:rsid w:val="005A10E1"/>
    <w:rsid w:val="005F0E2A"/>
    <w:rsid w:val="0065078B"/>
    <w:rsid w:val="00720192"/>
    <w:rsid w:val="00752072"/>
    <w:rsid w:val="008463E2"/>
    <w:rsid w:val="00884AC3"/>
    <w:rsid w:val="008949EE"/>
    <w:rsid w:val="00913668"/>
    <w:rsid w:val="00947FEE"/>
    <w:rsid w:val="009605F7"/>
    <w:rsid w:val="00985C7A"/>
    <w:rsid w:val="009C37A1"/>
    <w:rsid w:val="00AB5862"/>
    <w:rsid w:val="00AC0D60"/>
    <w:rsid w:val="00B34035"/>
    <w:rsid w:val="00B5662A"/>
    <w:rsid w:val="00C57D67"/>
    <w:rsid w:val="00C61B7C"/>
    <w:rsid w:val="00C64E35"/>
    <w:rsid w:val="00C811DA"/>
    <w:rsid w:val="00CB5E51"/>
    <w:rsid w:val="00D07C85"/>
    <w:rsid w:val="00D21A5F"/>
    <w:rsid w:val="00D56019"/>
    <w:rsid w:val="00DE78E2"/>
    <w:rsid w:val="00E15F42"/>
    <w:rsid w:val="00E51138"/>
    <w:rsid w:val="00EA52E6"/>
    <w:rsid w:val="00F25C6C"/>
    <w:rsid w:val="00FD30B1"/>
    <w:rsid w:val="00FE5E72"/>
    <w:rsid w:val="00FF7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E095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F4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3B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605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4A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F4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3B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605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74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sgoetz@bouldercounty.org" TargetMode="Externa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6B69DCE82384FA77DD4FB66F2D1B8" ma:contentTypeVersion="7" ma:contentTypeDescription="Create a new document." ma:contentTypeScope="" ma:versionID="c2612e7fd735e57d2540b670749f1634">
  <xsd:schema xmlns:xsd="http://www.w3.org/2001/XMLSchema" xmlns:p="http://schemas.microsoft.com/office/2006/metadata/properties" xmlns:ns1="http://schemas.microsoft.com/sharepoint/v3" xmlns:ns2="f05f512a-634a-418a-8491-f85ff5898cc2" xmlns:ns3="f004b37c-4b70-4f74-98c3-a9897130f1d3" targetNamespace="http://schemas.microsoft.com/office/2006/metadata/properties" ma:root="true" ma:fieldsID="4803109c38b588d4296a1094eecda2e3" ns1:_="" ns2:_="" ns3:_="">
    <xsd:import namespace="http://schemas.microsoft.com/sharepoint/v3"/>
    <xsd:import namespace="f05f512a-634a-418a-8491-f85ff5898cc2"/>
    <xsd:import namespace="f004b37c-4b70-4f74-98c3-a9897130f1d3"/>
    <xsd:element name="properties">
      <xsd:complexType>
        <xsd:sequence>
          <xsd:element name="documentManagement">
            <xsd:complexType>
              <xsd:all>
                <xsd:element ref="ns1:DeptOffice" minOccurs="0"/>
                <xsd:element ref="ns2:LibraryDocType" minOccurs="0"/>
                <xsd:element ref="ns3:csdepartment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DeptOffice" ma:index="2" nillable="true" ma:displayName="Department or Office" ma:internalName="DeptOffic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ve Services"/>
                    <xsd:enumeration value="Assessor"/>
                    <xsd:enumeration value="Board of County Commissioners"/>
                    <xsd:enumeration value="Budget"/>
                    <xsd:enumeration value="Clerk and Recorder"/>
                    <xsd:enumeration value="Coroner's Office"/>
                    <xsd:enumeration value="County Attorney"/>
                    <xsd:enumeration value="Community Services"/>
                    <xsd:enumeration value="District Attorney"/>
                    <xsd:enumeration value="Financial Services"/>
                    <xsd:enumeration value="Housing and Human Services"/>
                    <xsd:enumeration value="Human Resources"/>
                    <xsd:enumeration value="Land Use"/>
                    <xsd:enumeration value="Parks and Open Space"/>
                    <xsd:enumeration value="Public Health"/>
                    <xsd:enumeration value="Purchasing"/>
                    <xsd:enumeration value="Resource Conservation"/>
                    <xsd:enumeration value="Sheriff"/>
                    <xsd:enumeration value="Treasurer"/>
                    <xsd:enumeration value="Transportation"/>
                    <xsd:enumeration value="Youth Corp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f05f512a-634a-418a-8491-f85ff5898cc2" elementFormDefault="qualified">
    <xsd:import namespace="http://schemas.microsoft.com/office/2006/documentManagement/types"/>
    <xsd:element name="LibraryDocType" ma:index="3" nillable="true" ma:displayName="Library DocType" ma:description="Types of documents available in doc library" ma:format="Dropdown" ma:internalName="LibraryDocType">
      <xsd:simpleType>
        <xsd:restriction base="dms:Choice">
          <xsd:enumeration value="Agendas"/>
          <xsd:enumeration value="Agreements"/>
          <xsd:enumeration value="Brochures"/>
          <xsd:enumeration value="Forms and Applications"/>
          <xsd:enumeration value="Manuals"/>
          <xsd:enumeration value="Maps"/>
          <xsd:enumeration value="Minutes"/>
          <xsd:enumeration value="Newsletters"/>
          <xsd:enumeration value="Ordinances"/>
          <xsd:enumeration value="Organizational Charts"/>
          <xsd:enumeration value="Photos"/>
          <xsd:enumeration value="Plans"/>
          <xsd:enumeration value="Policies"/>
          <xsd:enumeration value="Posters"/>
          <xsd:enumeration value="Presentations"/>
          <xsd:enumeration value="Procedures"/>
          <xsd:enumeration value="Regulations"/>
          <xsd:enumeration value="Reports"/>
          <xsd:enumeration value="Resolutions"/>
          <xsd:enumeration value="Surveys"/>
          <xsd:enumeration value="Videos"/>
        </xsd:restriction>
      </xsd:simpleType>
    </xsd:element>
  </xsd:schema>
  <xsd:schema xmlns:xsd="http://www.w3.org/2001/XMLSchema" xmlns:dms="http://schemas.microsoft.com/office/2006/documentManagement/types" targetNamespace="f004b37c-4b70-4f74-98c3-a9897130f1d3" elementFormDefault="qualified">
    <xsd:import namespace="http://schemas.microsoft.com/office/2006/documentManagement/types"/>
    <xsd:element name="csdepartments" ma:index="10" nillable="true" ma:displayName="Community Services Departments" ma:format="Dropdown" ma:internalName="csdepartments">
      <xsd:simpleType>
        <xsd:restriction base="dms:Choice">
          <xsd:enumeration value="Area Agency on Aging"/>
          <xsd:enumeration value="Child Protection Review Teams"/>
          <xsd:enumeration value="Commmunity Justice Services"/>
          <xsd:enumeration value="Community Action Programs"/>
          <xsd:enumeration value="Community Services"/>
          <xsd:enumeration value="Head Start"/>
          <xsd:enumeration value="Healthy Youth Alliance"/>
          <xsd:enumeration value="Veterans Services"/>
          <xsd:enumeration value="Volunteer Initiatives"/>
          <xsd:enumeration value="Workforce Boulder Count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raryDocType xmlns="f05f512a-634a-418a-8491-f85ff5898cc2">Forms and Applications</LibraryDocType>
    <DeptOffice xmlns="http://schemas.microsoft.com/sharepoint/v3">
      <Value>Community Services</Value>
    </DeptOffice>
    <csdepartments xmlns="f004b37c-4b70-4f74-98c3-a9897130f1d3">Community Action Programs</csdepartment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BE7D45-9BF6-4FAE-85FF-D27DB19976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5f512a-634a-418a-8491-f85ff5898cc2"/>
    <ds:schemaRef ds:uri="f004b37c-4b70-4f74-98c3-a9897130f1d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0C938B49-20AB-4C7B-B762-4994111BC5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7244EF5-94D2-474E-9F68-1A11501DE3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03E9DE-ADEC-4A7C-9AF0-E21FF204CC02}">
  <ds:schemaRefs>
    <ds:schemaRef ds:uri="http://schemas.microsoft.com/sharepoint/v3"/>
    <ds:schemaRef ds:uri="f05f512a-634a-418a-8491-f85ff5898cc2"/>
    <ds:schemaRef ds:uri="http://purl.org/dc/dcmitype/"/>
    <ds:schemaRef ds:uri="http://schemas.microsoft.com/office/2006/documentManagement/types"/>
    <ds:schemaRef ds:uri="http://schemas.microsoft.com/office/2006/metadata/properties"/>
    <ds:schemaRef ds:uri="f004b37c-4b70-4f74-98c3-a9897130f1d3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3AD94C1A-7FC9-4BA6-A962-7C24BDCD1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28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AB 2011 Contribution Form</vt:lpstr>
    </vt:vector>
  </TitlesOfParts>
  <Company>Boulder County</Company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AB 2011 Contribution Form</dc:title>
  <dc:creator>kcox</dc:creator>
  <cp:lastModifiedBy>Goetz, Sheila</cp:lastModifiedBy>
  <cp:revision>2</cp:revision>
  <cp:lastPrinted>2015-02-27T19:51:00Z</cp:lastPrinted>
  <dcterms:created xsi:type="dcterms:W3CDTF">2017-04-18T21:06:00Z</dcterms:created>
  <dcterms:modified xsi:type="dcterms:W3CDTF">2017-04-18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display_urn:schemas-microsoft-com:office:office#Editor">
    <vt:lpwstr>System Account</vt:lpwstr>
  </property>
  <property fmtid="{D5CDD505-2E9C-101B-9397-08002B2CF9AE}" pid="4" name="xd_Signature">
    <vt:lpwstr/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System Account</vt:lpwstr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display">
    <vt:lpwstr>true</vt:lpwstr>
  </property>
  <property fmtid="{D5CDD505-2E9C-101B-9397-08002B2CF9AE}" pid="11" name="URL">
    <vt:lpwstr/>
  </property>
  <property fmtid="{D5CDD505-2E9C-101B-9397-08002B2CF9AE}" pid="12" name="EnEspanol">
    <vt:lpwstr>false</vt:lpwstr>
  </property>
  <property fmtid="{D5CDD505-2E9C-101B-9397-08002B2CF9AE}" pid="13" name="ContentTypeId">
    <vt:lpwstr>0x010100E186B69DCE82384FA77DD4FB66F2D1B8</vt:lpwstr>
  </property>
</Properties>
</file>